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83B9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14EACEC7" w14:textId="3A8C39D8" w:rsidR="006C7A92" w:rsidRDefault="00556965" w:rsidP="006C7A9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r w:rsidR="006C7A92">
        <w:rPr>
          <w:sz w:val="28"/>
          <w:szCs w:val="28"/>
        </w:rPr>
        <w:t>.</w:t>
      </w:r>
    </w:p>
    <w:p w14:paraId="3093F374" w14:textId="248939DA" w:rsidR="006C7A92" w:rsidRPr="006C7A92" w:rsidRDefault="006C7A92" w:rsidP="006C7A92">
      <w:pPr>
        <w:ind w:left="720"/>
        <w:rPr>
          <w:sz w:val="28"/>
          <w:szCs w:val="28"/>
        </w:rPr>
      </w:pPr>
      <w:r>
        <w:rPr>
          <w:sz w:val="28"/>
          <w:szCs w:val="28"/>
        </w:rPr>
        <w:t>Plant vs zombi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883B9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780053" w:rsidR="007B4A91" w:rsidRDefault="006C7A92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l the zombies</w:t>
      </w:r>
      <w:r w:rsidR="00883B95">
        <w:rPr>
          <w:sz w:val="28"/>
          <w:szCs w:val="28"/>
        </w:rPr>
        <w:t xml:space="preserve"> and collect points.</w:t>
      </w:r>
    </w:p>
    <w:p w14:paraId="3D632C61" w14:textId="77777777" w:rsidR="007B4A91" w:rsidRDefault="00883B9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9FC555" w:rsidR="007B4A91" w:rsidRPr="00F42306" w:rsidRDefault="006C7A92" w:rsidP="00F42306">
      <w:pPr>
        <w:pStyle w:val="Heading1"/>
      </w:pPr>
      <w:r>
        <w:t>The story of the game</w:t>
      </w:r>
      <w:r w:rsidR="00883B95">
        <w:t xml:space="preserve">– There is zombie </w:t>
      </w:r>
      <w:proofErr w:type="gramStart"/>
      <w:r w:rsidR="00883B95">
        <w:t>world ,</w:t>
      </w:r>
      <w:proofErr w:type="gramEnd"/>
      <w:r w:rsidR="00883B95">
        <w:t xml:space="preserve"> where all the zombies </w:t>
      </w:r>
      <w:proofErr w:type="spellStart"/>
      <w:r w:rsidR="00883B95">
        <w:t>live.There</w:t>
      </w:r>
      <w:proofErr w:type="spellEnd"/>
      <w:r w:rsidR="00883B95">
        <w:t xml:space="preserve"> is a house in the zombie world where all the humans live , and as the </w:t>
      </w:r>
      <w:proofErr w:type="spellStart"/>
      <w:r w:rsidR="00883B95">
        <w:t>favourite</w:t>
      </w:r>
      <w:proofErr w:type="spellEnd"/>
      <w:r w:rsidR="00883B95">
        <w:t xml:space="preserve"> food of zombie is human brain , all the zombies want to attack the human house and eat out all the </w:t>
      </w:r>
      <w:proofErr w:type="spellStart"/>
      <w:r w:rsidR="00883B95">
        <w:t>brains.To</w:t>
      </w:r>
      <w:proofErr w:type="spellEnd"/>
      <w:r w:rsidR="00883B95">
        <w:t xml:space="preserve"> save the humans from the zombies the player plants a lot of plants which will attack those zombies and kill them and thus will save the humans from zombies.</w:t>
      </w:r>
    </w:p>
    <w:p w14:paraId="6102F988" w14:textId="77777777" w:rsidR="007B4A91" w:rsidRDefault="00883B9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66FC66E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83B9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83B9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7D59EA6" w:rsidR="007B4A91" w:rsidRDefault="00F42306" w:rsidP="00F423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a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87FE65" w:rsidR="007B4A91" w:rsidRDefault="00F423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peas to kill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BD4AD99" w:rsidR="007B4A91" w:rsidRDefault="00F42306" w:rsidP="00F423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n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26295B7" w:rsidR="007B4A91" w:rsidRDefault="00F423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zombie touches it blast automatically to kill the zombi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48C813D" w:rsidR="007B4A91" w:rsidRDefault="00F42306" w:rsidP="00F423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a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A147240" w:rsidR="007B4A91" w:rsidRDefault="00F423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protects plant because zombie takes more time to eat i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1D8DC73" w:rsidR="007B4A91" w:rsidRDefault="00F423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rry 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B76DCC1" w:rsidR="007B4A91" w:rsidRDefault="00F423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can blast it on zombie to kill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09AC0D" w:rsidR="007B4A91" w:rsidRDefault="00F423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4E3074" w:rsidR="007B4A91" w:rsidRDefault="00F423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can collect it to buy a plan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AD067F" w:rsidR="007B4A91" w:rsidRDefault="003909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ing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FFA1B5" w:rsidR="007B4A91" w:rsidRDefault="003909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cter</w:t>
            </w:r>
            <w:proofErr w:type="spellEnd"/>
            <w:r>
              <w:rPr>
                <w:sz w:val="28"/>
                <w:szCs w:val="28"/>
              </w:rPr>
              <w:t xml:space="preserve"> can fly and eat the pla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93CC9E1" w:rsidR="007B4A91" w:rsidRDefault="003909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g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7E9FF62" w:rsidR="007B4A91" w:rsidRDefault="003909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very big and </w:t>
            </w:r>
            <w:proofErr w:type="spellStart"/>
            <w:r>
              <w:rPr>
                <w:sz w:val="28"/>
                <w:szCs w:val="28"/>
              </w:rPr>
              <w:t>idestroy</w:t>
            </w:r>
            <w:proofErr w:type="spellEnd"/>
            <w:r>
              <w:rPr>
                <w:sz w:val="28"/>
                <w:szCs w:val="28"/>
              </w:rPr>
              <w:t xml:space="preserve"> the plants easil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B364D4F" w:rsidR="007B4A91" w:rsidRDefault="00883B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742C915" w:rsidR="007B4A91" w:rsidRDefault="00883B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me to eat the plant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61BAC00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7A3F11E7" w14:textId="22CBAD10" w:rsidR="00556965" w:rsidRDefault="007F7D1F">
      <w:r>
        <w:rPr>
          <w:noProof/>
        </w:rPr>
        <w:lastRenderedPageBreak/>
        <w:drawing>
          <wp:inline distT="0" distB="0" distL="0" distR="0" wp14:anchorId="7ABB161A" wp14:editId="44DAEE90">
            <wp:extent cx="3892550" cy="30289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255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46F72480" w:rsidR="007B4A91" w:rsidRDefault="00883B9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442F6C1C" w14:textId="571A68AC" w:rsidR="007B4A91" w:rsidRDefault="00883B95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1A1ECC6" w:rsidR="007B4A91" w:rsidRDefault="00883B9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37682CD1" w:rsidR="007B4A91" w:rsidRDefault="007B4A91">
      <w:pPr>
        <w:rPr>
          <w:sz w:val="28"/>
          <w:szCs w:val="28"/>
        </w:rPr>
      </w:pPr>
    </w:p>
    <w:p w14:paraId="3FC726A4" w14:textId="7361FCB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112899C0" w14:textId="3EDEAE52" w:rsidR="00883B95" w:rsidRDefault="00883B95">
      <w:pPr>
        <w:rPr>
          <w:sz w:val="28"/>
          <w:szCs w:val="28"/>
        </w:rPr>
      </w:pPr>
      <w:r>
        <w:rPr>
          <w:sz w:val="28"/>
          <w:szCs w:val="28"/>
        </w:rPr>
        <w:t xml:space="preserve">To make the game </w:t>
      </w:r>
      <w:proofErr w:type="gramStart"/>
      <w:r>
        <w:rPr>
          <w:sz w:val="28"/>
          <w:szCs w:val="28"/>
        </w:rPr>
        <w:t>engaging ,</w:t>
      </w:r>
      <w:proofErr w:type="gramEnd"/>
      <w:r>
        <w:rPr>
          <w:sz w:val="28"/>
          <w:szCs w:val="28"/>
        </w:rPr>
        <w:t xml:space="preserve"> I will add big zombies , flying zombies , and different types of plants to kill the </w:t>
      </w:r>
      <w:proofErr w:type="spellStart"/>
      <w:r>
        <w:rPr>
          <w:sz w:val="28"/>
          <w:szCs w:val="28"/>
        </w:rPr>
        <w:t>zombies.Every</w:t>
      </w:r>
      <w:proofErr w:type="spellEnd"/>
      <w:r>
        <w:rPr>
          <w:sz w:val="28"/>
          <w:szCs w:val="28"/>
        </w:rPr>
        <w:t xml:space="preserve"> time a plant kills a zombie ,the player will get coins by which the player can plant a lot more plants.</w:t>
      </w:r>
    </w:p>
    <w:p w14:paraId="24B987DE" w14:textId="585DB734" w:rsidR="007B4A91" w:rsidRDefault="003909C6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4B45C0AD" wp14:editId="61719A8E">
                <wp:simplePos x="0" y="0"/>
                <wp:positionH relativeFrom="column">
                  <wp:posOffset>132625</wp:posOffset>
                </wp:positionH>
                <wp:positionV relativeFrom="paragraph">
                  <wp:posOffset>-1151455</wp:posOffset>
                </wp:positionV>
                <wp:extent cx="360" cy="360"/>
                <wp:effectExtent l="0" t="0" r="0" b="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5D733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9.75pt;margin-top:-91.35pt;width:1.45pt;height:1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">
                <v:imagedata r:id="rId7" o:title=""/>
              </v:shape>
            </w:pict>
          </mc:Fallback>
        </mc:AlternateContent>
      </w:r>
      <w:r w:rsidR="00883B95">
        <w:pict w14:anchorId="4F92B24E">
          <v:rect id="_x0000_i1034" style="width:0;height:1.5pt" o:hralign="center" o:hrstd="t" o:hr="t" fillcolor="#a0a0a0" stroked="f"/>
        </w:pict>
      </w:r>
      <w:r w:rsidR="00883B95">
        <w:pict w14:anchorId="49CF2C3B">
          <v:rect id="_x0000_i1035" style="width:0;height:1.5pt" o:hralign="center" o:hrstd="t" o:hr="t" fillcolor="#a0a0a0" stroked="f"/>
        </w:pict>
      </w:r>
      <w:r w:rsidR="00883B95">
        <w:pict w14:anchorId="2BE0C1BB">
          <v:rect id="_x0000_i1036" style="width:0;height:1.5pt" o:hralign="center" o:hrstd="t" o:hr="t" fillcolor="#a0a0a0" stroked="f"/>
        </w:pict>
      </w:r>
      <w:r w:rsidR="00883B95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909C6"/>
    <w:rsid w:val="00556965"/>
    <w:rsid w:val="006C7A92"/>
    <w:rsid w:val="007B4A91"/>
    <w:rsid w:val="007F7D1F"/>
    <w:rsid w:val="00883B95"/>
    <w:rsid w:val="00BA350D"/>
    <w:rsid w:val="00F4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BookTitle">
    <w:name w:val="Book Title"/>
    <w:basedOn w:val="DefaultParagraphFont"/>
    <w:uiPriority w:val="33"/>
    <w:qFormat/>
    <w:rsid w:val="006C7A9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F42306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F42306"/>
    <w:rPr>
      <w:b/>
      <w:bCs/>
      <w:smallCaps/>
      <w:color w:val="4F81BD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230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2306"/>
    <w:rPr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F4230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230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F4230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1T15:06:34.470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604 134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bhi Gupta</cp:lastModifiedBy>
  <cp:revision>4</cp:revision>
  <dcterms:created xsi:type="dcterms:W3CDTF">2021-03-18T05:03:00Z</dcterms:created>
  <dcterms:modified xsi:type="dcterms:W3CDTF">2021-06-22T12:17:00Z</dcterms:modified>
</cp:coreProperties>
</file>